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861.111111111111"/>
        <w:tblLook w:firstRow="1"/>
      </w:tblPr>
      <w:tblGrid>
        <w:gridCol w:w="110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1</w:t>
      </w:r>
    </w:p>
    <w:tbl>
      <w:tblPr>
        <w:tblStyle w:val="Table"/>
        <w:tblW w:type="pct" w:w="4791.666666666667"/>
        <w:tblLook w:firstRow="1"/>
      </w:tblPr>
      <w:tblGrid>
        <w:gridCol w:w="99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758"/>
        <w:gridCol w:w="1263"/>
        <w:gridCol w:w="2359"/>
        <w:gridCol w:w="35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chimp=0, gorilla=1, phb=2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chimp=0, gorilla=1, phb=2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1"/>
      </w:pPr>
      <w:bookmarkStart w:id="24" w:name="reg3"/>
      <w:r>
        <w:t xml:space="preserve">reg3</w:t>
      </w:r>
      <w:bookmarkEnd w:id="2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4791.666666666667"/>
        <w:tblLook w:firstRow="1"/>
      </w:tblPr>
      <w:tblGrid>
        <w:gridCol w:w="99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5" w:name="reg4"/>
      <w:r>
        <w:t xml:space="preserve">reg4</w:t>
      </w:r>
      <w:bookmarkEnd w:id="2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 when configured correctly.</w:t>
      </w:r>
    </w:p>
    <w:tbl>
      <w:tblPr>
        <w:tblStyle w:val="Table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/>
        </w:tc>
        <w:tc>
          <w:p/>
        </w:tc>
      </w:tr>
    </w:tbl>
    <w:p>
      <w:pPr>
        <w:pStyle w:val="Heading1"/>
      </w:pPr>
      <w:bookmarkStart w:id="26" w:name="reg5"/>
      <w:r>
        <w:t xml:space="preserve">reg5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 defined.</w:t>
      </w:r>
    </w:p>
    <w:tbl>
      <w:tblPr>
        <w:tblStyle w:val="Table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  <w:tc>
          <w:p/>
        </w:tc>
      </w:tr>
    </w:tbl>
    <w:p>
      <w:pPr>
        <w:pStyle w:val="Heading1"/>
      </w:pPr>
      <w:bookmarkStart w:id="27" w:name="reg6"/>
      <w:r>
        <w:t xml:space="preserve">reg6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  <w:tc>
          <w:p/>
        </w:tc>
      </w:tr>
    </w:tbl>
    <w:p>
      <w:pPr>
        <w:pStyle w:val="Heading1"/>
      </w:pPr>
      <w:bookmarkStart w:id="28" w:name="reg7"/>
      <w:r>
        <w:t xml:space="preserve">reg7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99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cp:keywords/>
  <dcterms:created xsi:type="dcterms:W3CDTF">2020-12-25T20:49:20Z</dcterms:created>
  <dcterms:modified xsi:type="dcterms:W3CDTF">2020-12-25T20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